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ASR</w:t>
      </w:r>
      <w:r>
        <w:t xml:space="preserve"> </w:t>
      </w:r>
      <w:r>
        <w:t xml:space="preserve">(ห้องเรียน</w:t>
      </w:r>
      <w:r>
        <w:t xml:space="preserve"> </w:t>
      </w:r>
      <w:r>
        <w:t xml:space="preserve">DLTV</w:t>
      </w:r>
      <w:r>
        <w:t xml:space="preserve"> </w:t>
      </w:r>
      <w:r>
        <w:t xml:space="preserve">เทอม</w:t>
      </w:r>
      <w:r>
        <w:t xml:space="preserve"> </w:t>
      </w:r>
      <w:r>
        <w:t xml:space="preserve">2/2564)</w:t>
      </w:r>
      <w:r>
        <w:t xml:space="preserve"> </w:t>
      </w:r>
      <w:r>
        <w:t xml:space="preserve">ป.</w:t>
      </w:r>
      <w:r>
        <w:t xml:space="preserve"> </w:t>
      </w:r>
      <w:r>
        <w:t xml:space="preserve">6</w:t>
      </w:r>
      <w:r>
        <w:t xml:space="preserve"> </w:t>
      </w:r>
      <w:r>
        <w:t xml:space="preserve">สังคมศึกษาฯ</w:t>
      </w:r>
      <w:r>
        <w:t xml:space="preserve"> </w:t>
      </w:r>
      <w:r>
        <w:t xml:space="preserve">๑</w:t>
      </w:r>
      <w:r>
        <w:t xml:space="preserve"> </w:t>
      </w:r>
      <w:r>
        <w:t xml:space="preserve">ความสำคัญของพระพุทธศาสนา</w:t>
      </w:r>
      <w:r>
        <w:t xml:space="preserve"> </w:t>
      </w:r>
      <w:r>
        <w:t xml:space="preserve">1</w:t>
      </w:r>
      <w:r>
        <w:t xml:space="preserve"> </w:t>
      </w:r>
      <w:r>
        <w:t xml:space="preserve">พ.ย.</w:t>
      </w:r>
      <w:r>
        <w:t xml:space="preserve"> </w:t>
      </w:r>
      <w:r>
        <w:t xml:space="preserve">64</w:t>
      </w:r>
      <w:r>
        <w:t xml:space="preserve"> </w:t>
      </w:r>
      <w:r>
        <w:t xml:space="preserve">(มีใบงาน)</w:t>
      </w:r>
    </w:p>
    <w:p>
      <w:pPr>
        <w:pStyle w:val="Date"/>
      </w:pPr>
      <w:r>
        <w:t xml:space="preserve">วันพฤหัสบดีที่</w:t>
      </w:r>
      <w:r>
        <w:t xml:space="preserve"> </w:t>
      </w:r>
      <w:r>
        <w:t xml:space="preserve">22</w:t>
      </w:r>
      <w:r>
        <w:t xml:space="preserve"> </w:t>
      </w:r>
      <w:r>
        <w:t xml:space="preserve">ธันวาคม</w:t>
      </w:r>
      <w:r>
        <w:t xml:space="preserve"> </w:t>
      </w:r>
      <w:r>
        <w:t xml:space="preserve">2565</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อาทิตย์) สวัสดีครับ ยินดีต้อนรับเข้าสู่รายวิชาสังคมศึกษา ชั้นประถมศึกษาปีที่ 6 ครับ วันนี้นะครับ เป็นวันแรกของภาคเรียนที่ 2 พบกันอีกเช่นเคยครับ กับคุณครูอาทิตย์ สีรุ้ง และอีกท่านหนึ่งครับ สวัสดีครับ นักเรียนนะครับ ดูอีกครั้งนึงนะครับ ชื่อศุภกรกานแก้วนะครับ วันนี้ครอบครัวเราจะมาเรียนรู้กันในเรื่องอะไรครับ ในภาคเรียนที่ 2 ก็คือความสําคัญของพระพุทธศาสนาครับ ก่อนที่จะเข้าสู่เนื้อหา เรามาดูกันก่อนครับ ว่าภาคเรียนที่ 2 เราจะต้องเรียนรู้หน่วยอะไรบ้าง หน่วยแรกนะครับ หน่วยการเรียนรู้ที่ 6 ศาสดาและสาวกต่อไปนะครับ หน่วยการเรียนรู้ที่ 7 นะครับ หลักธรรมนำสุขครับ หน่วยการเรียนรู้ที่ 8 พุทธศาสนิกชนครับ หน่วยการเรียนรู้ที่ 9 นะครับ เครื่องมือภูมิศาสตร์นะครับ หน่วยการเรียนรู้ที่ 10 ภูมิศาสตร์ประเทศไทยครับ หน่วยการเรียนรู้ที่ 11 ความสัมพันธ์ระหว่างลักษณะทางกายภาพ พักกับภัยพิบัตินะครับ หน่วยการเรียนรู้สุดท้ายนะครับ หน่วยการเรียนรู้ที่ 12 มนุษย์และสิ่งแวดล้อมครับ นี่นะครับ ก็ทั้งหมดที่เราจะต้องเรียนในภาคเรียนที่ 2 ครับ ต่อไปนะครับ เรามาดูจุดประสงค์การเรียนรู้ในวันนี้กันนะครับ ว่าประกอบไปด้วยอะไรบ้าง จุดประสงค์ข้อที่ 1 นะครับ บอกว่านักเรียนอธิบายความสำคัญของศาสนา ที่ตนนับถือได้ถูกต้อง ต่อไปจุดประสงค์ข้อที่ 2 ครับ นักเรียนวิเคราะห์ความสำคัญของพระพุทธศาสนา ที่มีต่อสังคมไทยได้ถูกต้องครับ ประสงค์ข้อสุดท้ายข้อที่ 3 ครับ บอกว่านักเรียนอภิปรายถึงคุณค่าความสำคัญของการศึกษา เรื่องความสำคัญของพระพุทธศาสนา ได้อย่างมีเหตุผลครับ นะครับ ก็เป็นจุดประสงค์ทั้ง 3 ข้อ ที่นักเรียนจะต้องบรรลุในชั่วโมงนี้ครับ ก่อนอื่นนะครับ ครูมีภาพมาให้พวกเราดูกันนะครับ ทั้งหมด 3 ภาพครับ ภาพแรก นักเรียนเห็นเป็นภาพอะไรครับ ครูภากรละครับ ภาพนี้คือภาพอะไรครับ</w:t>
      </w:r>
    </w:p>
    <w:p>
      <w:pPr>
        <w:pStyle w:val="BodyText"/>
      </w:pPr>
      <w:r>
        <w:t xml:space="preserve">(คุณครู ครับ แน่นอนครับ นักเรียนภาพนี้นะครับ ถ้านักเรียนนับถือศาสนาพุทธนะครับ เป็นพุทธศาสนิกชนนะครับ สิ่งที่เป็นกิจกรรมนะครับ ประจำวันของชาวพุทธนะครับ ที่จะต้องตักบาตรในทุกวันหรือทุกวันพระนะครับ นั่นก็คือการตักบาตรนั้นเองครับ ลายพรางเคยตักบาตรไหมครับ ยกมือหน่อยครับ โอ้โห มีเยอะเลยครับ ครูอาทิตย์ต่อไปนะครับ เป็นภาพที่ 2 ภาพนี่ เป็นภาพอะไรครับนักเรียน ภาพนี้นะครับ นักเรียนตอบได้ไหมเอ่ย ภาพนี้นะครับ ภาพนี้นะครับ ก็จะเป็นรูปนะครับ ซึ่งชาวพุทธเนี่ย ถือว่าเป็นตัวแทนของพระพุทธเจ้านะครับ ใช่ไหมครับ วอาทิตย์ใช่ครับ ถูกต้องครับ ภาพนี้นะครับ เห็นภาพพระพุทธรูปครับ เมื่อนักเรียนไปวัดนะครับ ประดิษฐานอยู่ในอุโบสถครับ ต่อไปนะครับ ที่สามพรานสุดท้าย ภาพนี้คือภาพอะไรครับ นักเรียน ภาพนี้นะครับ เป็นศาสนสถานนะครับ ซึ่งเป็นสถานที่สำหรับประกอบพิธีกรรมของชาวพุทธนะครับ เราจะเรียกว่าวัดนั่นเองใช่ไหมครับ ถูกต้องครับ ภาพนี้นะครับ เป็นภาพวัดครับ ซึ่งเป็นศาสนสถานที่สำคัญของชาวพุทธครับ คุณครูภากรทราบไหมครับ ว่าเป็นวัดอะไรครับ วัดอะไรเอ่ย คำนักเรียนครูจะใบ้ให้นะครับ ว่าวัดนี้นะครับ อยู่ที่กรุงเทพฯ นะครับ เป็นวัดประจำรัชกาลที่ 5 นะครับ นั่นก็คือพระบาทสมเด็จพระจุลจอมเกล้าเจ้าอยู่หัวนั่นเองนะครับ วัดนี้นะครับ นั่นก็คือวัดอะไรเอ่ย วัดเบญจมบพิตรนะครับ รถติดมากหน้ารานะครับ ใช่ไหมครับ กลัวที่สุดตองครับ วัดเบญจมบพิตรครับ เป็นวัดประจำของรัชกาลที่ 5 นะครับ ทำด้วยอ่ครับ ออกมานะครับ ครูมีคำถามชวนคิดมาสอบถามนักเรียนครับ ถามว่าทั้ง 3 ภาพ มีความเกี่ยวข้องกับศาสนาใด อย่างไรครับ เดี๋ยวคตรูนี้จะให้นักเรียนคุยปรึกษากับเพื่อน ๆ ที่นั่งข้าง ๆ สักครู่หนึงนะครับ เดี๋ยวครูจะมาพูดคุยกันในประเด็นนี้ครับ</w:t>
      </w:r>
    </w:p>
    <w:p>
      <w:pPr>
        <w:pStyle w:val="BodyText"/>
      </w:pPr>
      <w:r>
        <w:t xml:space="preserve">[เสียงดนตรี] หมดเวลาแล้วครับ นักเรียนเป็นยังไงบ้างครับ ได้พูดคุยกับเพื่อนคู่คิดของเรานะครับ ได้คำตอบว่าอย่างไรบ้างนะครับ ว่าทั้ง 3 ภาพนะครับ มีความเกี่ยวข้องกับศาสนาใดอย่างไรใช่ไหมครับ แน่นอนครับ นักเรียนครับ ในข้อนี้ ต้องตอบว่าเกี่ยวข้องกับศาสนาพุทธอย่างแน่นอนใช่ไหมครับ รูปภาพที่ 1 นะครับ ภาพที่ 1 มีความเกี่ยวข้องกับพระสงฆ์ใช่ไหมครับ พระสงฆ์จะมีพุทธศาสนิกชนอยู่นั่นก็คือทำกิจกรรม หาทางพระพุทธศาสนาก็คือการตักบาตรนั่นเองใช่ไหมครับ นักเรียนและภาพที่ 2 นะครับ ก็จะเป็นรูปนะครับ เป็นพระพุทธรูปซึ่งเป็นตัวแทนของพระพุทธเจ้านะครับ และภาพสุดท้ายครับ เป็นสถานที่ประกอบพิธีกรรมนะครับ เป็นศาสนสถานของชาวพุทธนะครับ นั่นก็คือวัดนั่นเองครับ ถูกต้องไหมครับ วันอาทิตย์ถูกต้องครับ แน่นอนครับ จากทั้ง 3 ภาพนะครับ ก็เกี่ยวข้องกับพระพุทธศาสนาครับ ต่อไปนะครับ คุณมีคำถามชวนคิดมาสอบถามนักเรียนอีก 1 ข้อครับ ถามว่าศาสนามีความสําคัญอย่างไร เดี๋ยวคุณครูจะให้นักเรียนพูดคุยกันอีกสักครู่นะครับ ว่าข้อนี้ศาสนามีความสำคัญอย่างไร กับชีวิตของพวกเราบ้าง ข้อ 1 ครับ</w:t>
      </w:r>
    </w:p>
    <w:p>
      <w:pPr>
        <w:pStyle w:val="BodyText"/>
      </w:pPr>
      <w:r>
        <w:t xml:space="preserve">(คุณครูอาทิตย์) เป็นอย่างไรบ้างครับ ข้อนี้ตอบกันได้ไหมครับ ศาสนามีความสำคัญอย่างไรบ้างครับ เดี๋ยวเรามาดูเฉลยกันนะครับ ว่าศาสนาในความคิดของครูนี่ มีความสำคัญอย่างไรครับ เรามาดูกันเลยครับ ปรารถนานะครับ ถือว่าเป็นที่ยึดเหนี่ยวจิตใจ แนวทางในการดำเนินชีวิตครับ ทำให้สังคมมีความปกติสุข ให้ผู้คนกระทำความดี ละเว้นความชั่วครับ นี่แหละครับ ก็เป็นความคิดนะครับ ความสำคัญของศาสนาครับ ต่อไปนะครับ เรามาดูสัดส่วนการนับถือศาสนา ในประเทศไทยกันครับ โดยสำนักงานสถิติแห่งชาติ ได้มีการสำรวจว่าประเทศไทยนี่ มีคนไทยนี่ นับถือศาสนาอะไรบ้าง และก็แต่ละศาสนานับถือกันกี่เปอร์เซ็นต์ครับ อันดับที่ 1 คุณครูภากรคิดว่าต้องเป็นศาสนาอะไรครับ ครับ ก่อนที่จะบอกนะครับ ว่าประเทศไทยนะครับ ประชากรส่วนใหญ่นับถือศาสนาอะไรนะครับ ต้องบอกว่าอย่างนี้นะครับ ทะเบียนว่าในรัฐธรรมนูญของประเทศไทยนะครับ ให้สิทธิเสรีภาพกับประชาชนนะครับ ในการเลือกนับถือศาสนานะครับ ครูจะนับถือศาสนาอะไรก็ได้นะครับ ครูอาทิตย์จะนับถือศาสนาอะไรก็ได้นะครับ เพราะว่าศาสนานะครับ นักเรียนสอนให้ทุกคนเป็นคนดีนะครับ อยู่ร่วมกันในสังคมได้อย่างสันติสุขนะครับ กลับเข้าสู่คำถามที่ว่าประชากรในประเทศไทยนับถือศาสนาใดมากที่สุด คำตอบนั้นก็คือศาสนาพุทธนั่นเองครับ ได้ครับ แน่นอนครับ ลำดับที่ 1 ต้องเป็นศาสนาพุทธครับ 94.6 เปอร์เซ็นต์ครับ ลำดับที่ 2 ล่ะครับ ครูภากรครับ ลำดับที่ 2 นะครับ ก็จะเป็นศาสนาอิสลามนั่นเองนะครับ จะมีเปอร์เซ็นต์อยู่ที่2 นะครับ ลำดับที่ 3 นะครับ ก็จะเป็นศาสนาคริสต์อยู่ที่ 1.1 ลายเซ็นครับ ส่วนลำดับสุดท้ายนะครับ ก็จะเป็นศาสนาอื่น ๆ 0.1 เปอร์เซ็นต์นะครับ นักเรียนก็จะเห็นได้ว่าประชากรส่วนใหญ่ของไทยนะครับ ก็นับถือพระพุทธศาสนาครับ ออกไปนะครับ เราก็จะมาดูกันว่าความสําคัญของพระพุทธศาสนาที่มีต่อสังคมไทย มีอะไรกันบ้างครับ ถ้าพร้อมแล้วเราไปดูกันเลยครับ ข้อที่ 1 นะครับ พระพุทธศาสนาเป็นเอกลักษณ์ของชาติครับ คนไทยส่วนใหญ่นะครับ นับถือพระพุทธศาสนาเป็นระยะเวลายาวนานครับ ทำให้ชีวิตคนไทยได้รับการผสมผสานเป็นอันหนึ่งอันเดียวกับพระพุทธศาสนาครับ อย่างเช่นนะครับ ชีวิตของคนไทยตั้งแต่เกิด จนกระทั่งเสียชีวิตนะครับ ล้วนมีความเกี่ยวข้องเกี่ยวพันกับพระพุทธศาสนาครับ ไม่ว่าจะเป็นการทำบุญวันเกิด การให้พระตั้งชื่อให้ หรือว่าเมื่อถึงวัยที่จะต้องมีคู่ครองนะครับ ก็จะมีการ… วิธีการสมรสก็จะนิมนต์พระสงฆ์ใช่ไหมครับ มาทำพิธีให้ หรือว่าอาสร้างบ้านใหม่ ก็จะนิมนต์พระสงฆ์มาทำบุญขึ้นบ้านใหม่ครับ จนกระทั่งวาระสุดท้ายของชีวิต ก็จะต้องมีการสวดอภิธรรมศพใช่ไหมครับ เมื่อถึงแก่ชีวิต นักเรียนก็แสดงว่าพระพุทธศาสนานะครับ ก็เกี่ยวข้องกับชีวิตเราชาวพุทธตั้งแต่เกิดจนกระทั่งเสียชีวิตเลยครับ ต่อไปนะครับ เรามาดูความสําคัญของพระพุทธศาสนาที่มีต่อสังคมไทยข้อที่ 2 ครับ ว่าอย่างไรครับ คุณภากร // ข้อที่ 2 นะครับ นักเรียนพุทธศาสนานะครับ เป็นรากฐานและมรดกทางวัฒนธรรมนะครับ นั่นก็คือ1 นะครับ ศิลปะทางสถาปัตยกรรม ประติมากรรมจิตรกรรมส่วนใหญ่นะครับ จะเกี่ยวข้องและสะท้อนศรัทธาที่มีต่อพระพุทธศาสนานะครับ</w:t>
      </w:r>
    </w:p>
    <w:p>
      <w:pPr>
        <w:pStyle w:val="BodyText"/>
      </w:pPr>
      <w:r>
        <w:t xml:space="preserve">(คุณครูอาทิตย์) ใช่ครับ ว่าจะเป็นศิลปะทางสถาปัตยกรรม เกี่ยวกับพระพุทธศาสนาทั้งนั้นนะครับ ไม่ว่าจะเป็นวัดอะไรเอ่ยนักเรียนรู้จักไหมครับ ใครรู้จักวัดในภาพบ้างครับ ภาพนี้นะครับ ก็เป็นภาพสถาปัตยกรรมซึ่งเป็นวัดสำคัญของประเทศไทย เป็นผลสะท้อนมาจากพระพุทธศาสนาครับ พระพุทธไสยาสน์ครับผมนี่นะครับก็ถือว่าเป็นสถาปัตยกรรมนะครับที่อยู่ที่วัดไหนครับเป็นภาพพระพุทธรูปนะครับ เรียกว่าต่อไปนะครับก็เป็นประติมากรรมรับภาพนี้นะครับต่อไปนะครับ ก็เป็นประติมากรรมรับภาพนี้นะครับ ต้องรู้จักแล้วนะครับ แค่นี้นะครับ ชื่อว่าวัดพระศรีรัตนศาสดารามหรือวัดพระแก้วนั่นเองครับ นักเรียนทราบไหมครับ ว่าพระพุทธไสยาสน์ภาพนี้นะครับ ใครตอบได้บ้างครับ พระพุทธไสยาสน์เนื้อน่าจะเป็นพระที่เป็นปางนอนใช่ไหมครับ กว่าจะได้ครับ อยู่ในวัดพระเชตุพนวิมลมังคลารามนะครับ หรือเรียกว่าวัดโพธิ์ครับ พอใช้ครับ ภาพนี้นะครับ ก็เป็นพระพุทธไสยาสน์หรือว่าที่เรียกกันว่าพระนอนวัดโพธิ์ครับ เป็นวัดที่ตั้งอยู่ในกรุงเทพมหานครครับ ต่อไปนะครับ ก็ไปเที่ยวกับภาพจิตรกรรมนะครับ ภาพนี้นะครับ ก็เขียนเกี่ยวกับพระมหาเวสสันดรชาดกครับ ซึ่งเป็นอดีตชาติของพระพุทธเจ้า ก่อนที่จะประสูติเป็นเจ้าชายสิทธัตถะ และตรัสรู้เป็นพระพุทธเจ้า ต่อไปนะครับ เรามาดูความสําคัญของพระพุทธศาสนาที่มีต่อสังคมไทย ข้อที่ 2 ต่อนะครับ เป้นรากฐานและมรดกทางวัฒนธรรมนะครับ ข้อที่ 2 บอกว่าประเพณีไทยต่าง ๆ ล้วนมีรากฐานมาจากพระพุทธศาสนาครับ อย่างเช่น ประเพณีสงกรานต์นะครับ เมื่อถึงวันสงกรานต์นะครับ ก็จะมีการสรงน้ำพระ ในการทำบุญตักบาตรหรือว่าบางวัดนะครับ จะมีการก่อเจดีย์ทรายใช่ไหมครับครุภาใช่แล้วครับ นักเรียนคนไหนเคยไปก่อเจดีย์ทรายที่วัด ในวันสงกรานต์บ้างครับ มีไหมเอ่ย ยกมือให้กูดูหน่อย หายากนะครับ กลัวติดต่อเจดีย์ทรายนะครับ ซึ่งในสมัยอดีตนะครับ ก็จะมีผู้ใหญ่นะครับ ก็จะทำการก่อเจดีย์ทรายภายในวัดใช่ไหมครับ มีการส่งน้ำพระนะครับ แต่ในสงกรานต์ปัจจุบันนะครับ นอกจากมีการสรงน้ำพระแล้วนะครับ ก็ยังมีการเล่นน้ำ กับสาดน้ำกันอย่างสนุกสนานนั่นเองครับครุอาทิย์</w:t>
      </w:r>
    </w:p>
    <w:p>
      <w:pPr>
        <w:pStyle w:val="BodyText"/>
      </w:pPr>
      <w:r>
        <w:t xml:space="preserve">(คุณครูอาทิตย์) ใช่ครับ ต่อไปนะครับ ครูมีอีกหนึ่งกิจกรรมนะครับ บอกว่าให้นักเรียนยกตัวอย่างประเพณี แต่ละภูมิภาคที่มีรากฐานมาจากพระพุทธศาสนาครับ ให้นักเรียนลองคิดว่าภาคของตัวเองนี่ ว่าแต่ละภูมิภาคของประเทศไทยนี่ มีประเพณีท้องถิ่นอะไรบ้าง ที่มีรากฐานมาจากพระพุทธศาสนาจะให้นักเรียนลงมือทำสักครู่หนึ่งครับ เดี๋ยวครูจะมาพูดกันในประเด็นนี้ครับ</w:t>
      </w:r>
    </w:p>
    <w:p>
      <w:pPr>
        <w:pStyle w:val="BodyText"/>
      </w:pPr>
      <w:r>
        <w:t xml:space="preserve">[เสียงดนตรี] //เป็นอย่างไรบ้างครับ ยังไม่ยากใช่ไหมนักเรียนน่าจะไม่ยากใช่ไหมครับ ประเพณีนี้เราก็เรียนมาเรียนในภาคเรียนที่ 1 ใช่ไหมครับ ปกรณ์ใช้แล้วครับ ทรัพย์ในดินคำนี้นะครับ ก็เป็นกิจกรรมที่นักเรียนเนี่ย ยกตัวอย่างประเพณีแต่ละภูมิภาคที่เกี่ยวข้องกับพระพุทธศาสนาครับ เดี๋ยวเรามาดูกันนะครับ ว่าจากสิ่งที่นักเรียนยกตัวอย่างกับสิ่งที่ครูเฉลย จะตรงกันหรือไม่เรามาดูภาคแรกครับ ภาคแรกภาคเหนือ ประเพณีอะไรครับ ที่ครูเฉลยครับ ในประเพณีนี้นะครับ นักเรียนเดี๋ยวเรากลับไปที่ข้อความนะครับ โจทย์ของตัวที่บอกว่าเป็นประเพณีท้องถิ่นนะครับ นักเรียนถ้านักเรียนเอาประเพณีตักบาตรมานะครับ หรือว่าเป็นประเพณีท้องถิ่นไหมครับ น่าจะไม่ใช่ครับ ไม่ใช่ถ้ามีที่การตักบาตรเป็นสิ่งที่คนทั่วประเทศนี่ ก็ตักบาตรกันครับ ชาวพุทธทั่วประเทศนะครับ ถ้าอย่างเรามาดูนะครับ แต่ละภาคมีประเพณีอะไรที่เป็นเอกลักษณ์เป็นจุดเด่นของคนเองนะครับ ภาคเหนือนะครับ ครูจะได้เปิดป้ายนะครับ เปิดภาพออกมาแล้วนะครับ นั่นก็คือประเพณีปอยส่างลองนะครับ หรือประเพณีบวชลูกแก้วนะครับ นักเรียนที่อยู่ภาคเหนือนะครับ มักคุ้นเคยกับประเพณีนี้อย่างแน่นอนนะครับ ตัวอย่างเช่น คนที่อยู่ในจังหวัดแม่ฮ่องสอนนะครับ ก็จะพ้นนะครับ ประเพณีบวชลูกแก้วนะครับ ภาคต่อไปนะครับ เป็นภาคตะวันออกเฉียงเหนือ ที่ครูยกตัวอย่างมาเป็นประเพณีอะไรครับ ภาคตะวันออกเฉียงเหนือ หรือภาคอีสานนะครับ น่าจะเป็นประเพณีแห่เทียนพรรษานะครับนักเรียน หรือถ้านักเรียนนะครับ สามารถตอบนอกเหนือจากนี้ได้นะครับ อาจจะมีประเพณีอื่นนะครับ ที่มีรากฐานมาจากพระพุทธศาสนานะครับ ที่ครูไม่ได้เฉลยไปนะครับ ต่อไปครับ ครูอาทิตย์อะไรต่อครับ ต่อไปนะครับ ว่าจะเป็นภาคกลางครับ ยกตัวอย่างประเพณีอะไรครับ ของภาคกลาง ยังเลยครับ นักเรียนมั่นใจเหลือเกินครับ ว่านักเรียนปลายทางของเรานะครับ สามารถตอบได้นะครับ เพราะภาคเรียนที่ 1 นะครับ เราก็ได้เรียนรู้ไปแล้วนะครับ เกี่ยวกับวัฒนธรรมประเพณีต่าง ๆ นะครับ ซึ่งภาพที่ครูอาทิตย์ได้ปรากฏให้นักเรียนเห็นนะครับ เป็นประเพณีโยนบัวนะครับ จังหวัดสมุทรปราการใช่ไหมครับ พอดีนะครับ เรียกว่าประเพณีโยนบัวนะครับ จัดขึ้นที่จังหวัดสมุทรปราการครับ ต่อไปนะครับ เป็นภาคสุดท้ายภาคใต้ครับ ประเพณีอะไรเอ่ย ตอบดัง ๆ นักเรียน ตอบเสียงดังฟังชัดนะครับ ประเพณีนี้นะครับ เราเรียกว่าประเพณีชักพระนะครับ ซึ่งเป็นเอกลักษณ์โดดเด่นนะครับ ของจังหวัดสุราษฎร์ธานีนะครับ หรือจังหวัดใกล้เคียงครับ แล้วจะเป็นจังหวัดนครศรีธรรมราชนะครับ ก็มีประเพณีชักพระนะครับ ซึ่งนำพระนะครับ มาประดิษฐานนะครับ บุษบกนะครับ แล้วก็แห่ไปรอบเมืองนะครับ ให้ชาวพุทธได้กราบไหว้นะครับ ได้ทำบุญร่วมกันนะครับ นี่ก็ถือว่าเป็นเอกลักษณ์สำคัญของชาวภาคใต้นะครับ ถูกต้องครับ นี่นะครับ ก็เป็นประเพณีทั้ง 4 ภูมิภาคนะครับ เกี่ยวข้องกับพระพุทธศาสนากูยกตัวอย่างมาให้พวกเราดูครับ นักเรียนอาจจะตอบ นอกเหนือจาก 4 ประเภทนี้ก็ได้ครับ ที่เกี่ยวข้องกับพระพุทธศาสนาครับ ต่อไปนะครับ เป็นประเด็นข้อที่ 2 เหมือนเดิมครับ พระพุทธศาสนาเป็นรากฐานและมรดกทางวัฒนธรรมครับ ในหัวข้อที่ 3 ภาษาและวรรณคดี ไทยนะครับ รับภาษาบาลีผ่านทางพระพุทธศาสนาครับ ไม่ใช่นะครับ เพราะมาดูกันครับ ว่าไม่ภาษาไทยนี่ มีภาษาบาลีอะไรอยู่บ้าง ก็คือคำไทยในภาษาบาลีนั่นเองครับ อย่างเช่นคำว่า กิริยา คิมหันต์เจดีย์กุฏิการาสุ ปฏิทิน ปฏิบัติมัจฉา ครับ นี่นะครับ ก็เป็นคำภาษาบาลีที่ใช้ในภาษาไทยครับ ซึ่งเป็นภาษาที่รับมาจากพระพุทธศาสนาครับ ครับ นักเรียนรู้จักคำไหนบ้างครับ คำไหนบ้างครับ นักเรียนรู้จักเกือบทุกคำนะครับ นอกจากนี้นะครับ ยังปรากฏในบทสวดนะครับ บทสวดมนต์ของชาวพุทธนะครับ ล้วนแล้วเป็นภาษาบาลีทั้งสิ้นนะครับ นักเรียนครับ ถูกต้องครับ ก็มานะครับ วรรณคดีของไทยที่เกี่ยวข้องกับพระพุทธศาสนาครับ เรื่องแรกนะครับ ที่ครูยกตัวอย่างมา ก็คือไตรภูมิพระร่วงครับ นักเรียนรู้จักไหมครับ ไตรภูมิพระร่วง ไตรภูมิพระร่วงนะครับ เป็นพระราชนิพนธ์ใช่ไหมครับ ของพระเจ้าของพระยาลิไทนะครับ กษัตริย์กรุงสุโขทัยนะครับ จะเขียนเกี่ยวกับคติความเชื่อของชาวไทยนะครับ เกี่ยวกับนรก สวรรค์ การเวียนว่ายตายเกิดครับ ตายแล้วครับ ไตรภูมิพระร่วงนะครับ ชื่อก็บอกอยู่แล้วนะครับ ที่แปลว่า 3 นะครับ ซึ่งจะมี 3 ภพภูมิด้วยการนะครับ เป็นการบอกเล่าเป็นการสอนนะครับ ให้ทุกคนรู้จักการทำทำดีนะครับ แล้วก็ถ้าทำความชั่วเนี่ จะมีผลเสียอย่างไรนะครับ ในพระราชนิพนธ์ของพระมหาธรรมราชาที่ 1 หรือ อย่ารีบนะครับ พระราชนิพนธ์ถวายนะครับ ครับ ต่อมานะครับ วรรณคดีอีกเรื่องหนึ่งก็คือพระมหาชนกนะครับ เป็นชาดกชาติสุดท้ายของพระพุทธเจ้า หรือเรียกว่าชาดกครับ ชาดกที่ชื่อว่าพระมหาชนกนะครับ ก็เป็นการบำเพ็ญเพียรเกี่ยวกับพระวิริยะบารมีของพระพุทธเจ้าครับ ต่อไปนะครับ เรามาดูหัวข้อที่ 3 ครับ พระพุทธศาสนาเป็นศูนย์รวมจิตใจครับ วัดเป็นศูนย์กลางในการอบรมสั่งสอน สั่งสอนคนไทยมาตั้งแต่ในอดีต และเป็นสถานที่ประกอบพิธีกรรมในเทศกาลสำคัญทางศาสนาต่าง ๆ ครับ อย่างเช่นภาพนี้นะครับ ขื่อว่าวัดชื่อว่า โรงเรียนวัดมหรรณพารามนะครับ ไม่ได้ว่าเป็น โรงเรียนราษฎร์แห่งแรกของประเทศไทยที่ใช้พื้นที่วัดในการตั้งเป็นโรงเรียนใช่ไหมครับ ใช่แล้วครับ ผู้ที่ทำหน้าที่นะครับ ในการจัดการเรียนการสอนนะครับ ส่วนใหญ่แล้วพ่อจะเป็นพระสงฆ์นั่นเองครับ แสดงว่าในอดีตเนี่ยพระสงฆ์จะต้องมีความรู้ความชำนิชำนาญในด้านต่าง ๆ เป็นอย่างมากครับ นักเรียนใช่ไหมครับ ผิดถูกต้องครับ นี่นะครับ ก็ถือว่าโรงเรียนราษฎร์แห่งแรกของประเทศไทยครับ ชื่อว่าโรงเรียนวัดมหรรณพารามครับ ต่อไปนะครับ ภาพนี้นะครับ ก็เป็นการบ่งบอกว่าพระสงฆ์นี่เทศนาสั่งสอนประชาชนที่มาทำบุญที่วัดครับ ก็ถือว่าเป็นการใช้วัดเป็นสถานที่ประกอบเทศกาลสำคัญต่าง ๆ ทางพระพุทธศาสนา ไม่ว่าจะเป็นวันมาฆบูชาวันวิสาขบูชาวันเข้าพรรษาวันออกพรรษา หรือว่าวันธรรมะสวนะหัววันพระนั่นเองครับ ทุกคนก็จะมาทำบุญที่วัดครับ ซึ่งถือว่าเป็นศูนย์รวมจิตใจของชาวพุทธเลยนะครับนักเรียน เมื่อถึงวันสำคัญต่าง ๆ นะครับ ชาวพุทธก็มารวมตัวกันนะครับ ในวัดมาทำความดีมาทำบุญร่วมกันนะครับ // ครับ ต่อไปนะครับ ก็เป็นหัวข้อที่ 4 ครับ พระพุทธศาสนาเป็นหลักในการพัฒนาชาติครับ หลักธรรมของพระพุทธศาสนานะครับ สอนให้คนเป็นคนดี ฝึกปฏิบัติในทางที่ดีนะครับ เมื่อคนเป็นคนดีก็จะอยู่ร่วมกับผู้อื่นได้อย่างมีความสุข ช่วยเหลือกันพัฒนาสังคมและประเทศชาติไทยรุ่งเรืองครับ นี่ล่ะครับ ก็เป็นประเด็นทั้งหมดนะครับ ของพระพุทธศาสนา ที่มีต่อสังคมไทยครับ ต่อไปนะครับ คู่มีอีกหนึ่งกิจกรรมนะครับ ให้พวกเราทำโดยครูให้นักเรียนสังเกตภาพและตอบคำถามดังต่อไปนี้ครับ ครับ ภาพทางด้านขวาให้นักเรียนลองสังเกตและมีคำถามอยู่ 2 ข้อ ที่ให้พวกเราตอบ ข้อที่ 1 ถามว่า ภาพที่เห็นคือภาพอะไรครับ ตอบคำถามข้อที่ 2 จากภาพแสดงให้เห็นว่าพระพุทธศาสนามีความสำคัญ ต่อสังคมไทยในด้านใดครับ เดี๋ยวคุณครูจะให้นักเรียนพูดคุยปรพูดคุยปรึกษากับเพื่อน ๆ นั่งอยู่ข้าง ๆ สักครู่หนึ่งนะครับ เดี๋ยวครูจะมาพูดกันในประเด็นนี้ครับ เป็นอย่างไรบ้างครับ กิจกรรมนี้ทำได้ไหมครับ ไม่ยากเลยครับ เดี๋ยวเรามาดูครูเฉลยกันนะครับ ว่าจะตรงกับสิ่งที่นักเรียนออกมาหรือเปล่าครับ ข้อที่ 1 นะครับ บอกว่าภาพที่เห็นคือภาพอะไรแน่นอนครับ เมื่อนักเรียนลองสังเกตเห็นสิ่งที่นักเรียนเคยน่าจะเข้าร่วมพิธีกรรมดังกล่าว ก็คือประเพณีการอุปสมบทหรือว่าการบวชพระของไทยครับ ใช่ไหมครับ ครูภากรประเพณีนี้นะครับ ถ้านักเรียนได้ผ่านการบวชนะครับ เราจะเรียกว่าบรรพชานะครับ ซึ่งเป็นการบรรพชาสามเณรนะครับ แต่ในภาพนี่ เป็นการอุปสมบทนะครับ สำหรับทุกคนนะครับ ที่มีอายุตั้งแต่ 20 ปีขึ้นไปครับ // ครับ มาข้อที่ 2 นะครับ จากภาพแสดงให้เห็นว่าพระพุทธศาสนามีความสำคัญ ต่อสังคมไทยในด้านใดครับ ไม่ยากครับ เมื่อสักครู่นะครับ เราก็เรียนมาแล้วทั้ง 4 ด้านครับ ข้อดีนะครับ ตอบว่าพระพุทธศาสนาเป็นรากฐานและเป็นมรดกทางวัฒนธรรมของไทยครับ ต่อไปนะครับ เป็นอีกหนึ่งกิจกรรมนะครับ ครูจะให้นักเรียนอ่านข้อความต่อไปนี้ และตอบว่าเป็นความสำคัญของพระพุทธศาสนาในด้านใดครับ ไม่ยากครับ มีทั้งหมดประมาณสัก 4-5 ได้ครับ เดี๋ยวคุณครูจะให้นักเรียนนี่ปรึกษาพูดคุยกับเพื่อนสักครู่หนึ่งแล้วก็ ตอบมาครับ อย เดี๋ยวครูมาเฉลยมาเฉลยครับ</w:t>
      </w:r>
    </w:p>
    <w:p>
      <w:pPr>
        <w:pStyle w:val="BodyText"/>
      </w:pPr>
      <w:r>
        <w:t xml:space="preserve">[เสียงดนตรี] // เรามาเฉลยกันนะครับ นักเรียนเราจะไปกันแบบรวดเร็วนะครับ ตั้งหน้าตั้งตารอดี ๆ นะครับ เลยนะครับ ข้อที่ 1 ถามว่าเมธี สีใสเมตตากรุณานะครับ ต่อสัตว์ได้รับการหล่อหลอมมาจากหลักธรรมทางพระพุทธศาสนานะครับตอบข้อไหนครับข้อนี้นะครับก็เป็นความสำคัญของพระพุทธศาสนาด้านพระพุทธศาสนาเป็นเอกลักษณ์ของชาติไทยและด้านพระพุทธศาสนาหลักในการพัฒนาชาติไทยนะครับ ดีนะครับ แสดงว่าสอบได้ทั้ง 2 ด้านครับ ทางพระพุทธศาสนาที่ใช้พระพุทธศาสนาเป็นรากฐานและมรดกทางวัฒนธรรมไทยครับ ขึ้นบ้านใหม่ครับ เป็นเอกลักษณ์ของชาติไทยครับ ภาษาสละสลวยข้อนะครับ ต้องตอบว่าต่อไปนะครับ บอกว่าประเทศไทยมีศาสนสถานและประเพณีที่ดีงามในอดีตพอดีนะครับ ต้องตอบว่าพระพุทธศาสนาต่อไปข้อที่ 3 ว่ายังไงก็ตอนรับพ่อนะครับ นิมนต์พระสงฆ์มาทำพิธีเลยต่อไปพ่อต่อไปนะครับ บอกว่าพุทธศาสนิกชนไปทำบุญที่วัดเนื่องในวันเข้าพรรษา ข้อนี้ก็ต้องเฉลยว่าพระพุทธศาสนาเป็นศูนย์รวมจิตใจของคนในชาติครับ จะไปข้อสุดท้ายว่ายังไงครับ ข้อ 15 นะครับ ฟ้าใสนะครับ นักเรียนปฏิบัติตามหลักธรรม โอวาท 3 นะครับ นั่นก็คือละเว้นความชั่ว ทำความดีและทำจิตให้บริสุทธิ์ครับ ตอบอะไรครับ แค่นี้นะครับ ก็จะตรงกับประเด็นว่าพระพุทธศาสนาเป็นหลักในการพัฒนาชาติ สอนให้คนเป็นคนดีนะครับ แล้วก็ประพฤติในทางที่ดีครับ นี้นะครับ ก็เป็นกิจกรรมทาง 5 ข้อ ไม่ยากเลยใช่ไหมครับ นักเรียนคงน่าจะตอบถูกหมดทุกข้อนะครับ ไปนะครับ เป็นขั้นปฏิบัติของพวกเราครูจะให้นักเรียนทำใบงานที่ 1 เรื่องความสำคัญของพระพุทธศาสนาครับ เรามาดูนะครับ คำชี้แจงนะครับ ในการทำกิจกรรมของนักเรียนนะครับ ให้นักเรียนสร้างแผนผังนะครับ เป็นแผนผังความคิด ความสําคัญของพระพุทธศาสนานะครับ ตามประเด็นที่กำหนดให้ดังนี้ครับ ต่อไปนะครับ แล้วมาดูคำชี้แจงสำหรับคุณครูปลายทางข้อที่ 1 ครูให้นักเรียนทำใบงานที่ 1 เรื่องความสำคัญของพระพุทธศาสนา ข้อที่ 2 ครูให้นักเรียนลงมือทำใบงานได้โดยผู้อ่านคำสั่งให้นักเรียนฟังครับ ข้อสุดท้ายข้อที่ 3 ครูให้ความช่วยเหลือนักเรียนได้ตามความเหมาะสมครับ อย่าเพิ่งพูดจะให้เวลานักเรียนทำสักครู่นึงนะครับ เดี๋ยวเราจะมาพบกันในขั้นสรุปครับ</w:t>
      </w:r>
    </w:p>
    <w:p>
      <w:pPr>
        <w:pStyle w:val="BodyText"/>
      </w:pPr>
      <w:r>
        <w:t xml:space="preserve">[เสียงดนตรี] // เป็นอย่างไรบ้างครับ นักเรียน ใบงานไม่ยากเลยใช่ไหมครับ เมื่อนักเรียนทำเสร็จนำส่งใบงานให้กับคุณครูปลายทางด้วยนะครับ ต่อไปนะครับ ก็จะเป็นขั้นสรุปความสำคัญของพระพุทธศาสนาที่มีต่อสังคมไทยนะครับ ก็จะมีอยู่สี่ด้านใหญ่ ๆ ดังนี้ครับ ด้านที่ 1 นะครับ กับเอกลักษณ์ของชาติไทยครับ ด้านที่ 2 พระพุทธศาสนาเป็นรากฐานและมรดกทางวัฒนธรรมไทยครับ ไม่ว่าจะเป็นสถาปัตยกรรมประติมากรรมจิตรกรรมรั้วประเพณีไทยต่าง ๆ ก็ล้วนเกี่ยวข้องกับพระพุทธศาสนามีรากฐานมาจากพระพุทธศาสนาครับ ต่อไปข้อที่ 3 นะครับ พระพุทธศาสนาเป็นศูนย์รวมจิตใจของคนในชาติครับ ไม่ว่าจะเป็นการไปทำบุญฟังธรรม ฟังเทศนาของพระที่วัดครับ ต่อไปข้อสุดท้ายนะครับ ข้อที่ 4 พระพุทธศาสนาเป็นหลักในการพัฒนาชาติไทยนะครับ สอนให้บุคคลนี่ ทำความดีให้สังคมเนี่ย มีความสงบและก็ปกติสุขครับ สำหรับบทเรียนครั้งต่อไปนะครับ ว่าจะพบกันในเรื่องพุทธประวัติ 1 ครับ ก็จะไม่เกี่ยวกับประวัติของพระพุทธเจ้าครับ วิชาสังคมศึกษาชั้นประถมศึกษาปีที่ 6 ครูอาทิตย์และคุณครูบากรขอชอบการเรียนการสอนให้เพียงเท่านี้นะครับ สำหรับวันนี้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ASR (ห้องเรียน DLTV เทอม 2/2564) ป. 6 สังคมศึกษาฯ ๑ ความสำคัญของพระพุทธศาสนา 1 พ.ย. 64 (มีใบงาน)</dc:title>
  <dc:creator/>
  <cp:keywords/>
  <dcterms:created xsi:type="dcterms:W3CDTF">2022-12-22T05:00:00Z</dcterms:created>
  <dcterms:modified xsi:type="dcterms:W3CDTF">2022-12-22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ธันวาคม 2565 เวลา 10.30 น.</vt:lpwstr>
  </property>
  <property fmtid="{D5CDD505-2E9C-101B-9397-08002B2CF9AE}" pid="3" name="subtitle">
    <vt:lpwstr/>
  </property>
</Properties>
</file>